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67BF1" w14:textId="439F32AC" w:rsidR="00951CD1" w:rsidRPr="00F506E0" w:rsidRDefault="00F12C29" w:rsidP="00951CD1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506E0">
        <w:rPr>
          <w:rFonts w:ascii="Times New Roman" w:hAnsi="Times New Roman" w:cs="Times New Roman"/>
          <w:sz w:val="24"/>
          <w:szCs w:val="24"/>
        </w:rPr>
        <w:t>International Council of Certified Dementia Practitioners</w:t>
      </w:r>
    </w:p>
    <w:p w14:paraId="11ECC71C" w14:textId="4D67BE7C" w:rsidR="00951CD1" w:rsidRPr="00F506E0" w:rsidRDefault="00F12C29" w:rsidP="00951CD1">
      <w:pPr>
        <w:jc w:val="center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nd</w:t>
      </w:r>
    </w:p>
    <w:p w14:paraId="4DEF5A9D" w14:textId="20037843" w:rsidR="008727FD" w:rsidRPr="00F506E0" w:rsidRDefault="00F12C29" w:rsidP="00951CD1">
      <w:pPr>
        <w:jc w:val="center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Center for Applied Research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in Dementia</w:t>
      </w:r>
    </w:p>
    <w:p w14:paraId="129B81B0" w14:textId="0666F521" w:rsidR="008727FD" w:rsidRPr="00F506E0" w:rsidRDefault="00035076" w:rsidP="00951CD1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506E0">
        <w:rPr>
          <w:rFonts w:ascii="Times New Roman" w:hAnsi="Times New Roman" w:cs="Times New Roman"/>
          <w:i/>
          <w:iCs/>
          <w:sz w:val="24"/>
          <w:szCs w:val="24"/>
        </w:rPr>
        <w:t>“</w:t>
      </w:r>
      <w:r w:rsidR="008727FD" w:rsidRPr="00F506E0">
        <w:rPr>
          <w:rFonts w:ascii="Times New Roman" w:hAnsi="Times New Roman" w:cs="Times New Roman"/>
          <w:i/>
          <w:iCs/>
          <w:sz w:val="24"/>
          <w:szCs w:val="24"/>
        </w:rPr>
        <w:t xml:space="preserve">Global </w:t>
      </w:r>
      <w:r w:rsidRPr="00F506E0">
        <w:rPr>
          <w:rFonts w:ascii="Times New Roman" w:hAnsi="Times New Roman" w:cs="Times New Roman"/>
          <w:i/>
          <w:iCs/>
          <w:sz w:val="24"/>
          <w:szCs w:val="24"/>
        </w:rPr>
        <w:t>Certification C</w:t>
      </w:r>
      <w:r w:rsidR="008727FD" w:rsidRPr="00F506E0">
        <w:rPr>
          <w:rFonts w:ascii="Times New Roman" w:hAnsi="Times New Roman" w:cs="Times New Roman"/>
          <w:i/>
          <w:iCs/>
          <w:sz w:val="24"/>
          <w:szCs w:val="24"/>
        </w:rPr>
        <w:t>MDCP Certified Montessori Dementia Care Professional</w:t>
      </w:r>
      <w:r w:rsidRPr="00F506E0"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64696D24" w14:textId="77777777" w:rsidR="00035076" w:rsidRPr="00286723" w:rsidRDefault="00035076">
      <w:pPr>
        <w:rPr>
          <w:rFonts w:ascii="Times New Roman" w:hAnsi="Times New Roman" w:cs="Times New Roman"/>
          <w:sz w:val="24"/>
          <w:szCs w:val="24"/>
        </w:rPr>
      </w:pPr>
    </w:p>
    <w:p w14:paraId="08D15AF6" w14:textId="1A8D6347" w:rsidR="00431A70" w:rsidRPr="00286723" w:rsidRDefault="00F12C2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>Contest</w:t>
      </w:r>
      <w:r w:rsidR="00035076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="00286723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>i</w:t>
      </w:r>
      <w:r w:rsidR="00035076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>n</w:t>
      </w:r>
      <w:r w:rsidR="00431A70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Honor</w:t>
      </w:r>
      <w:r w:rsidR="004B7EE9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of</w:t>
      </w:r>
      <w:r w:rsidR="00431A70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National Activity Professionals Week</w:t>
      </w:r>
      <w:r w:rsidR="00286723" w:rsidRPr="0028672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2020</w:t>
      </w:r>
    </w:p>
    <w:p w14:paraId="6F529B21" w14:textId="01CB01CC" w:rsidR="00286723" w:rsidRPr="00F506E0" w:rsidRDefault="00951CD1">
      <w:pPr>
        <w:rPr>
          <w:rFonts w:ascii="Times New Roman" w:hAnsi="Times New Roman" w:cs="Times New Roman"/>
          <w:bCs/>
          <w:sz w:val="24"/>
          <w:szCs w:val="24"/>
        </w:rPr>
      </w:pPr>
      <w:r w:rsidRPr="00F506E0">
        <w:rPr>
          <w:rFonts w:ascii="Times New Roman" w:hAnsi="Times New Roman" w:cs="Times New Roman"/>
          <w:bCs/>
          <w:sz w:val="24"/>
          <w:szCs w:val="24"/>
        </w:rPr>
        <w:t>ICCDP and CARD have joined together to celebrate the National Activity Professionals Week:</w:t>
      </w:r>
      <w:r w:rsidRPr="00F506E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F506E0">
        <w:rPr>
          <w:rFonts w:ascii="Times New Roman" w:hAnsi="Times New Roman" w:cs="Times New Roman"/>
          <w:bCs/>
          <w:sz w:val="24"/>
          <w:szCs w:val="24"/>
        </w:rPr>
        <w:t>January 19</w:t>
      </w:r>
      <w:r w:rsidRPr="00F506E0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F506E0">
        <w:rPr>
          <w:rFonts w:ascii="Times New Roman" w:hAnsi="Times New Roman" w:cs="Times New Roman"/>
          <w:bCs/>
          <w:sz w:val="24"/>
          <w:szCs w:val="24"/>
        </w:rPr>
        <w:t xml:space="preserve"> -25</w:t>
      </w:r>
      <w:r w:rsidRPr="00F506E0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F506E0">
        <w:rPr>
          <w:rFonts w:ascii="Times New Roman" w:hAnsi="Times New Roman" w:cs="Times New Roman"/>
          <w:bCs/>
          <w:sz w:val="24"/>
          <w:szCs w:val="24"/>
        </w:rPr>
        <w:t xml:space="preserve">, 2020. </w:t>
      </w:r>
      <w:r w:rsidR="00F506E0" w:rsidRPr="00F506E0">
        <w:rPr>
          <w:rFonts w:ascii="Times New Roman" w:hAnsi="Times New Roman" w:cs="Times New Roman"/>
          <w:bCs/>
          <w:sz w:val="24"/>
          <w:szCs w:val="24"/>
        </w:rPr>
        <w:t>Activity professionals are invited to submit an original idea for a</w:t>
      </w:r>
      <w:r w:rsidR="00F506E0">
        <w:rPr>
          <w:rFonts w:ascii="Times New Roman" w:hAnsi="Times New Roman" w:cs="Times New Roman"/>
          <w:bCs/>
          <w:sz w:val="24"/>
          <w:szCs w:val="24"/>
        </w:rPr>
        <w:t>n</w:t>
      </w:r>
      <w:r w:rsidR="00F506E0" w:rsidRPr="00F506E0">
        <w:rPr>
          <w:rFonts w:ascii="Times New Roman" w:hAnsi="Times New Roman" w:cs="Times New Roman"/>
          <w:bCs/>
          <w:sz w:val="24"/>
          <w:szCs w:val="24"/>
        </w:rPr>
        <w:t xml:space="preserve"> activity based on Cameron Camp’s Montessori principles.</w:t>
      </w:r>
    </w:p>
    <w:p w14:paraId="54454AB2" w14:textId="77777777" w:rsidR="00F506E0" w:rsidRPr="00F506E0" w:rsidRDefault="00F506E0" w:rsidP="00951CD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134E40" w14:textId="3E8D781A" w:rsidR="00431A70" w:rsidRPr="00F506E0" w:rsidRDefault="00431A70" w:rsidP="00951CD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506E0">
        <w:rPr>
          <w:rFonts w:ascii="Times New Roman" w:hAnsi="Times New Roman" w:cs="Times New Roman"/>
          <w:b/>
          <w:bCs/>
          <w:sz w:val="28"/>
          <w:szCs w:val="24"/>
        </w:rPr>
        <w:t>Deadline for Submission</w:t>
      </w:r>
      <w:r w:rsidR="00951CD1" w:rsidRPr="00F506E0">
        <w:rPr>
          <w:rFonts w:ascii="Times New Roman" w:hAnsi="Times New Roman" w:cs="Times New Roman"/>
          <w:b/>
          <w:bCs/>
          <w:sz w:val="28"/>
          <w:szCs w:val="24"/>
        </w:rPr>
        <w:t>:</w:t>
      </w:r>
      <w:r w:rsidRPr="00F506E0">
        <w:rPr>
          <w:rFonts w:ascii="Times New Roman" w:hAnsi="Times New Roman" w:cs="Times New Roman"/>
          <w:b/>
          <w:bCs/>
          <w:sz w:val="28"/>
          <w:szCs w:val="24"/>
        </w:rPr>
        <w:t xml:space="preserve"> January 2</w:t>
      </w:r>
      <w:r w:rsidRPr="00F506E0">
        <w:rPr>
          <w:rFonts w:ascii="Times New Roman" w:hAnsi="Times New Roman" w:cs="Times New Roman"/>
          <w:b/>
          <w:bCs/>
          <w:sz w:val="28"/>
          <w:szCs w:val="24"/>
          <w:vertAlign w:val="superscript"/>
        </w:rPr>
        <w:t>nd</w:t>
      </w:r>
      <w:r w:rsidR="00286723" w:rsidRPr="00F506E0">
        <w:rPr>
          <w:rFonts w:ascii="Times New Roman" w:hAnsi="Times New Roman" w:cs="Times New Roman"/>
          <w:b/>
          <w:bCs/>
          <w:sz w:val="28"/>
          <w:szCs w:val="24"/>
        </w:rPr>
        <w:t xml:space="preserve">, </w:t>
      </w:r>
      <w:r w:rsidRPr="00F506E0">
        <w:rPr>
          <w:rFonts w:ascii="Times New Roman" w:hAnsi="Times New Roman" w:cs="Times New Roman"/>
          <w:b/>
          <w:bCs/>
          <w:sz w:val="28"/>
          <w:szCs w:val="24"/>
        </w:rPr>
        <w:t>2020</w:t>
      </w:r>
    </w:p>
    <w:p w14:paraId="5FF87C8F" w14:textId="77777777" w:rsidR="00F506E0" w:rsidRPr="00F506E0" w:rsidRDefault="00F506E0" w:rsidP="00951CD1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491A997A" w14:textId="014F72EC" w:rsidR="00951CD1" w:rsidRPr="00F506E0" w:rsidRDefault="00951CD1" w:rsidP="00951CD1">
      <w:pPr>
        <w:jc w:val="center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Cash Award</w:t>
      </w:r>
      <w:r w:rsidRPr="00F506E0">
        <w:rPr>
          <w:rFonts w:ascii="Times New Roman" w:hAnsi="Times New Roman" w:cs="Times New Roman"/>
          <w:sz w:val="24"/>
          <w:szCs w:val="24"/>
        </w:rPr>
        <w:t>: $250.00 from ICCDP and $250.00 from Center for Applied Research in Dementia.</w:t>
      </w:r>
    </w:p>
    <w:p w14:paraId="739BE42D" w14:textId="77777777" w:rsidR="00F506E0" w:rsidRPr="00F506E0" w:rsidRDefault="00F506E0">
      <w:pPr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</w:pPr>
    </w:p>
    <w:p w14:paraId="0AFC124F" w14:textId="044F5C7D" w:rsidR="00951CD1" w:rsidRPr="00F506E0" w:rsidRDefault="00951CD1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F506E0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How to enter:</w:t>
      </w:r>
    </w:p>
    <w:p w14:paraId="7209D09E" w14:textId="550D0557" w:rsidR="00F12C29" w:rsidRPr="00F506E0" w:rsidRDefault="00431A70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Email submissions to: </w:t>
      </w:r>
      <w:hyperlink r:id="rId7" w:history="1">
        <w:r w:rsidR="00F12C29" w:rsidRPr="00F506E0">
          <w:rPr>
            <w:rStyle w:val="Hyperlink"/>
            <w:rFonts w:ascii="Times New Roman" w:hAnsi="Times New Roman" w:cs="Times New Roman"/>
            <w:sz w:val="24"/>
            <w:szCs w:val="24"/>
          </w:rPr>
          <w:t>iccdpcorporate@iccdp.net</w:t>
        </w:r>
      </w:hyperlink>
      <w:r w:rsidR="008727FD" w:rsidRPr="00F506E0">
        <w:rPr>
          <w:rFonts w:ascii="Times New Roman" w:hAnsi="Times New Roman" w:cs="Times New Roman"/>
          <w:sz w:val="24"/>
          <w:szCs w:val="24"/>
        </w:rPr>
        <w:t xml:space="preserve">  </w:t>
      </w:r>
      <w:hyperlink r:id="rId8" w:history="1">
        <w:r w:rsidR="008727FD" w:rsidRPr="00F506E0">
          <w:rPr>
            <w:rStyle w:val="Hyperlink"/>
            <w:rFonts w:ascii="Times New Roman" w:hAnsi="Times New Roman" w:cs="Times New Roman"/>
            <w:sz w:val="24"/>
            <w:szCs w:val="24"/>
          </w:rPr>
          <w:t>www.iccdp.net</w:t>
        </w:r>
      </w:hyperlink>
      <w:r w:rsidR="008727FD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="00F12C29" w:rsidRPr="00F506E0">
        <w:rPr>
          <w:rFonts w:ascii="Times New Roman" w:hAnsi="Times New Roman" w:cs="Times New Roman"/>
          <w:sz w:val="24"/>
          <w:szCs w:val="24"/>
        </w:rPr>
        <w:t>No phone calls please.</w:t>
      </w:r>
    </w:p>
    <w:p w14:paraId="596F1E51" w14:textId="61D97171" w:rsidR="00431A70" w:rsidRPr="00F506E0" w:rsidRDefault="00035076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The w</w:t>
      </w:r>
      <w:r w:rsidR="00431A70" w:rsidRPr="00F506E0">
        <w:rPr>
          <w:rFonts w:ascii="Times New Roman" w:hAnsi="Times New Roman" w:cs="Times New Roman"/>
          <w:sz w:val="24"/>
          <w:szCs w:val="24"/>
        </w:rPr>
        <w:t>inn</w:t>
      </w:r>
      <w:r w:rsidR="00951CD1" w:rsidRPr="00F506E0">
        <w:rPr>
          <w:rFonts w:ascii="Times New Roman" w:hAnsi="Times New Roman" w:cs="Times New Roman"/>
          <w:sz w:val="24"/>
          <w:szCs w:val="24"/>
        </w:rPr>
        <w:t>ing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 submission will be posted in the NCCDP</w:t>
      </w:r>
      <w:r w:rsidR="008D2B21" w:rsidRPr="00F506E0">
        <w:rPr>
          <w:rFonts w:ascii="Times New Roman" w:hAnsi="Times New Roman" w:cs="Times New Roman"/>
          <w:sz w:val="24"/>
          <w:szCs w:val="24"/>
        </w:rPr>
        <w:t xml:space="preserve"> / ICCDP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 E</w:t>
      </w:r>
      <w:r w:rsidR="008D2B21" w:rsidRPr="00F506E0">
        <w:rPr>
          <w:rFonts w:ascii="Times New Roman" w:hAnsi="Times New Roman" w:cs="Times New Roman"/>
          <w:sz w:val="24"/>
          <w:szCs w:val="24"/>
        </w:rPr>
        <w:t>-</w:t>
      </w:r>
      <w:r w:rsidR="00431A70" w:rsidRPr="00F506E0">
        <w:rPr>
          <w:rFonts w:ascii="Times New Roman" w:hAnsi="Times New Roman" w:cs="Times New Roman"/>
          <w:sz w:val="24"/>
          <w:szCs w:val="24"/>
        </w:rPr>
        <w:t>Publication</w:t>
      </w:r>
      <w:r w:rsidR="000E2D3F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Pr="00F506E0">
        <w:rPr>
          <w:rFonts w:ascii="Times New Roman" w:hAnsi="Times New Roman" w:cs="Times New Roman"/>
          <w:sz w:val="24"/>
          <w:szCs w:val="24"/>
        </w:rPr>
        <w:t>and</w:t>
      </w:r>
      <w:r w:rsidR="00951CD1" w:rsidRPr="00F506E0">
        <w:rPr>
          <w:rFonts w:ascii="Times New Roman" w:hAnsi="Times New Roman" w:cs="Times New Roman"/>
          <w:sz w:val="24"/>
          <w:szCs w:val="24"/>
        </w:rPr>
        <w:t>/</w:t>
      </w:r>
      <w:r w:rsidR="000E2D3F" w:rsidRPr="00F506E0">
        <w:rPr>
          <w:rFonts w:ascii="Times New Roman" w:hAnsi="Times New Roman" w:cs="Times New Roman"/>
          <w:sz w:val="24"/>
          <w:szCs w:val="24"/>
        </w:rPr>
        <w:t xml:space="preserve">or any other publication or medium that ICCDP chooses. </w:t>
      </w:r>
    </w:p>
    <w:p w14:paraId="1C2BB35B" w14:textId="709921BA" w:rsidR="003F3774" w:rsidRPr="00F506E0" w:rsidRDefault="00035076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ICCDP / CARD may 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use </w:t>
      </w:r>
      <w:r w:rsidRPr="00F506E0">
        <w:rPr>
          <w:rFonts w:ascii="Times New Roman" w:hAnsi="Times New Roman" w:cs="Times New Roman"/>
          <w:sz w:val="24"/>
          <w:szCs w:val="24"/>
        </w:rPr>
        <w:t xml:space="preserve">your 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idea in a Montessori Activity Publications and </w:t>
      </w:r>
      <w:r w:rsidR="000E2D3F" w:rsidRPr="00F506E0">
        <w:rPr>
          <w:rFonts w:ascii="Times New Roman" w:hAnsi="Times New Roman" w:cs="Times New Roman"/>
          <w:sz w:val="24"/>
          <w:szCs w:val="24"/>
        </w:rPr>
        <w:t xml:space="preserve">your submission </w:t>
      </w:r>
      <w:r w:rsidR="003F3774" w:rsidRPr="00F506E0">
        <w:rPr>
          <w:rFonts w:ascii="Times New Roman" w:hAnsi="Times New Roman" w:cs="Times New Roman"/>
          <w:sz w:val="24"/>
          <w:szCs w:val="24"/>
        </w:rPr>
        <w:t>becomes the property of ICCDP / CARD.</w:t>
      </w:r>
      <w:r w:rsidR="000E2D3F" w:rsidRPr="00F506E0">
        <w:rPr>
          <w:rFonts w:ascii="Times New Roman" w:hAnsi="Times New Roman" w:cs="Times New Roman"/>
          <w:sz w:val="24"/>
          <w:szCs w:val="24"/>
        </w:rPr>
        <w:t xml:space="preserve"> Your submission will not be returned.</w:t>
      </w:r>
    </w:p>
    <w:p w14:paraId="13418EC8" w14:textId="77777777" w:rsidR="00951CD1" w:rsidRPr="00F506E0" w:rsidRDefault="00951CD1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20DF9CDF" w14:textId="3962A639" w:rsidR="003F3774" w:rsidRPr="00F506E0" w:rsidRDefault="003F3774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F506E0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Instructions:</w:t>
      </w:r>
    </w:p>
    <w:p w14:paraId="121394F0" w14:textId="7F5618C4" w:rsidR="00431A70" w:rsidRPr="00F506E0" w:rsidRDefault="00431A7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ontessori </w:t>
      </w:r>
      <w:r w:rsidR="00035076" w:rsidRPr="00F506E0">
        <w:rPr>
          <w:rFonts w:ascii="Times New Roman" w:hAnsi="Times New Roman" w:cs="Times New Roman"/>
          <w:sz w:val="24"/>
          <w:szCs w:val="24"/>
        </w:rPr>
        <w:t>t</w:t>
      </w:r>
      <w:r w:rsidRPr="00F506E0">
        <w:rPr>
          <w:rFonts w:ascii="Times New Roman" w:hAnsi="Times New Roman" w:cs="Times New Roman"/>
          <w:sz w:val="24"/>
          <w:szCs w:val="24"/>
        </w:rPr>
        <w:t xml:space="preserve">ype of </w:t>
      </w:r>
      <w:r w:rsidR="00035076" w:rsidRPr="00F506E0">
        <w:rPr>
          <w:rFonts w:ascii="Times New Roman" w:hAnsi="Times New Roman" w:cs="Times New Roman"/>
          <w:sz w:val="24"/>
          <w:szCs w:val="24"/>
        </w:rPr>
        <w:t>a</w:t>
      </w:r>
      <w:r w:rsidRPr="00F506E0">
        <w:rPr>
          <w:rFonts w:ascii="Times New Roman" w:hAnsi="Times New Roman" w:cs="Times New Roman"/>
          <w:sz w:val="24"/>
          <w:szCs w:val="24"/>
        </w:rPr>
        <w:t>ctivity design for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the</w:t>
      </w:r>
      <w:r w:rsidRPr="00F506E0">
        <w:rPr>
          <w:rFonts w:ascii="Times New Roman" w:hAnsi="Times New Roman" w:cs="Times New Roman"/>
          <w:sz w:val="24"/>
          <w:szCs w:val="24"/>
        </w:rPr>
        <w:t xml:space="preserve"> elderly with a diagnosis of dementia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 in the </w:t>
      </w:r>
      <w:r w:rsidRPr="00F506E0">
        <w:rPr>
          <w:rFonts w:ascii="Times New Roman" w:hAnsi="Times New Roman" w:cs="Times New Roman"/>
          <w:sz w:val="24"/>
          <w:szCs w:val="24"/>
        </w:rPr>
        <w:t>middle stages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or late stages</w:t>
      </w:r>
      <w:r w:rsidRPr="00F506E0">
        <w:rPr>
          <w:rFonts w:ascii="Times New Roman" w:hAnsi="Times New Roman" w:cs="Times New Roman"/>
          <w:sz w:val="24"/>
          <w:szCs w:val="24"/>
        </w:rPr>
        <w:t>.</w:t>
      </w:r>
    </w:p>
    <w:p w14:paraId="62F7DCE0" w14:textId="7285FE53" w:rsidR="00431A70" w:rsidRPr="00F506E0" w:rsidRDefault="00431A7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Can be any type of activity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such as reminisce, pet therapy, intergenerational, crafts, family events, etc.</w:t>
      </w:r>
    </w:p>
    <w:p w14:paraId="7EC76BA4" w14:textId="2AFB7419" w:rsidR="003F3774" w:rsidRPr="00F506E0" w:rsidRDefault="003F3774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ust be </w:t>
      </w:r>
      <w:r w:rsidR="00035076" w:rsidRPr="00F506E0">
        <w:rPr>
          <w:rFonts w:ascii="Times New Roman" w:hAnsi="Times New Roman" w:cs="Times New Roman"/>
          <w:sz w:val="24"/>
          <w:szCs w:val="24"/>
        </w:rPr>
        <w:t>the applicant’s</w:t>
      </w:r>
      <w:r w:rsidRPr="00F506E0">
        <w:rPr>
          <w:rFonts w:ascii="Times New Roman" w:hAnsi="Times New Roman" w:cs="Times New Roman"/>
          <w:sz w:val="24"/>
          <w:szCs w:val="24"/>
        </w:rPr>
        <w:t xml:space="preserve"> original idea</w:t>
      </w:r>
      <w:r w:rsidR="00035076" w:rsidRPr="00F506E0">
        <w:rPr>
          <w:rFonts w:ascii="Times New Roman" w:hAnsi="Times New Roman" w:cs="Times New Roman"/>
          <w:sz w:val="24"/>
          <w:szCs w:val="24"/>
        </w:rPr>
        <w:t>.</w:t>
      </w:r>
    </w:p>
    <w:p w14:paraId="499EDE48" w14:textId="552EC84F" w:rsidR="00431A70" w:rsidRPr="00F506E0" w:rsidRDefault="00431A7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Length 45 minutes</w:t>
      </w:r>
    </w:p>
    <w:p w14:paraId="0616244B" w14:textId="2BE9BEC6" w:rsidR="00431A70" w:rsidRPr="00F506E0" w:rsidRDefault="00035076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Elder a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ble to </w:t>
      </w:r>
      <w:r w:rsidRPr="00F506E0">
        <w:rPr>
          <w:rFonts w:ascii="Times New Roman" w:hAnsi="Times New Roman" w:cs="Times New Roman"/>
          <w:sz w:val="24"/>
          <w:szCs w:val="24"/>
        </w:rPr>
        <w:t>complete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 activity without any hands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- </w:t>
      </w:r>
      <w:r w:rsidR="00431A70" w:rsidRPr="00F506E0">
        <w:rPr>
          <w:rFonts w:ascii="Times New Roman" w:hAnsi="Times New Roman" w:cs="Times New Roman"/>
          <w:sz w:val="24"/>
          <w:szCs w:val="24"/>
        </w:rPr>
        <w:t>on help from staff.</w:t>
      </w:r>
    </w:p>
    <w:p w14:paraId="06EBB59D" w14:textId="351C2CDC" w:rsidR="00431A70" w:rsidRPr="00F506E0" w:rsidRDefault="00035076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Submit p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ictures </w:t>
      </w:r>
      <w:r w:rsidRPr="00F506E0">
        <w:rPr>
          <w:rFonts w:ascii="Times New Roman" w:hAnsi="Times New Roman" w:cs="Times New Roman"/>
          <w:sz w:val="24"/>
          <w:szCs w:val="24"/>
        </w:rPr>
        <w:t>and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 label</w:t>
      </w:r>
      <w:r w:rsidRPr="00F506E0">
        <w:rPr>
          <w:rFonts w:ascii="Times New Roman" w:hAnsi="Times New Roman" w:cs="Times New Roman"/>
          <w:sz w:val="24"/>
          <w:szCs w:val="24"/>
        </w:rPr>
        <w:t xml:space="preserve">ed. </w:t>
      </w:r>
      <w:r w:rsidR="003F3774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Pr="00F506E0">
        <w:rPr>
          <w:rFonts w:ascii="Times New Roman" w:hAnsi="Times New Roman" w:cs="Times New Roman"/>
          <w:sz w:val="24"/>
          <w:szCs w:val="24"/>
        </w:rPr>
        <w:t>Pictures to tell the story</w:t>
      </w:r>
      <w:r w:rsidR="00F40DE0" w:rsidRPr="00F506E0">
        <w:rPr>
          <w:rFonts w:ascii="Times New Roman" w:hAnsi="Times New Roman" w:cs="Times New Roman"/>
          <w:sz w:val="24"/>
          <w:szCs w:val="24"/>
        </w:rPr>
        <w:t xml:space="preserve"> from start to finish</w:t>
      </w:r>
    </w:p>
    <w:p w14:paraId="39476A92" w14:textId="76A3CE88" w:rsidR="00431A70" w:rsidRPr="00F506E0" w:rsidRDefault="00035076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Written s</w:t>
      </w:r>
      <w:r w:rsidR="00431A70" w:rsidRPr="00F506E0">
        <w:rPr>
          <w:rFonts w:ascii="Times New Roman" w:hAnsi="Times New Roman" w:cs="Times New Roman"/>
          <w:sz w:val="24"/>
          <w:szCs w:val="24"/>
        </w:rPr>
        <w:t xml:space="preserve">tep by </w:t>
      </w:r>
      <w:r w:rsidRPr="00F506E0">
        <w:rPr>
          <w:rFonts w:ascii="Times New Roman" w:hAnsi="Times New Roman" w:cs="Times New Roman"/>
          <w:sz w:val="24"/>
          <w:szCs w:val="24"/>
        </w:rPr>
        <w:t>s</w:t>
      </w:r>
      <w:r w:rsidR="00431A70" w:rsidRPr="00F506E0">
        <w:rPr>
          <w:rFonts w:ascii="Times New Roman" w:hAnsi="Times New Roman" w:cs="Times New Roman"/>
          <w:sz w:val="24"/>
          <w:szCs w:val="24"/>
        </w:rPr>
        <w:t>tep instructions</w:t>
      </w:r>
      <w:r w:rsidRPr="00F506E0">
        <w:rPr>
          <w:rFonts w:ascii="Times New Roman" w:hAnsi="Times New Roman" w:cs="Times New Roman"/>
          <w:sz w:val="24"/>
          <w:szCs w:val="24"/>
        </w:rPr>
        <w:t>.</w:t>
      </w:r>
    </w:p>
    <w:p w14:paraId="7897D861" w14:textId="3C71D922" w:rsidR="00431A70" w:rsidRPr="00F506E0" w:rsidRDefault="00431A7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Name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of activity.</w:t>
      </w:r>
    </w:p>
    <w:p w14:paraId="6341960B" w14:textId="57981B6D" w:rsidR="003F3774" w:rsidRPr="00F506E0" w:rsidRDefault="000E2D3F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aterial / </w:t>
      </w:r>
      <w:r w:rsidR="00035076" w:rsidRPr="00F506E0">
        <w:rPr>
          <w:rFonts w:ascii="Times New Roman" w:hAnsi="Times New Roman" w:cs="Times New Roman"/>
          <w:sz w:val="24"/>
          <w:szCs w:val="24"/>
        </w:rPr>
        <w:t>s</w:t>
      </w:r>
      <w:r w:rsidR="003F3774" w:rsidRPr="00F506E0">
        <w:rPr>
          <w:rFonts w:ascii="Times New Roman" w:hAnsi="Times New Roman" w:cs="Times New Roman"/>
          <w:sz w:val="24"/>
          <w:szCs w:val="24"/>
        </w:rPr>
        <w:t>upplies needed</w:t>
      </w:r>
      <w:r w:rsidR="00035076" w:rsidRPr="00F506E0">
        <w:rPr>
          <w:rFonts w:ascii="Times New Roman" w:hAnsi="Times New Roman" w:cs="Times New Roman"/>
          <w:sz w:val="24"/>
          <w:szCs w:val="24"/>
        </w:rPr>
        <w:t>.</w:t>
      </w:r>
    </w:p>
    <w:p w14:paraId="11A424D3" w14:textId="096B4281" w:rsidR="003F3774" w:rsidRPr="00F506E0" w:rsidRDefault="003F3774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lastRenderedPageBreak/>
        <w:t>Cost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of program.</w:t>
      </w:r>
    </w:p>
    <w:p w14:paraId="5D04C94C" w14:textId="5456422F" w:rsidR="00431A70" w:rsidRPr="00F506E0" w:rsidRDefault="000E2D3F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urpose</w:t>
      </w:r>
      <w:r w:rsidR="00F40DE0" w:rsidRPr="00F506E0">
        <w:rPr>
          <w:rFonts w:ascii="Times New Roman" w:hAnsi="Times New Roman" w:cs="Times New Roman"/>
          <w:sz w:val="24"/>
          <w:szCs w:val="24"/>
        </w:rPr>
        <w:t xml:space="preserve"> and </w:t>
      </w:r>
      <w:r w:rsidR="00035076" w:rsidRPr="00F506E0">
        <w:rPr>
          <w:rFonts w:ascii="Times New Roman" w:hAnsi="Times New Roman" w:cs="Times New Roman"/>
          <w:sz w:val="24"/>
          <w:szCs w:val="24"/>
        </w:rPr>
        <w:t>Objectives.</w:t>
      </w:r>
    </w:p>
    <w:p w14:paraId="548DBC17" w14:textId="738716A1" w:rsidR="000E2D3F" w:rsidRPr="00F506E0" w:rsidRDefault="003F3774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ermission slip</w:t>
      </w:r>
      <w:r w:rsidR="00F12C29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to use the </w:t>
      </w:r>
      <w:r w:rsidRPr="00F506E0">
        <w:rPr>
          <w:rFonts w:ascii="Times New Roman" w:hAnsi="Times New Roman" w:cs="Times New Roman"/>
          <w:sz w:val="24"/>
          <w:szCs w:val="24"/>
        </w:rPr>
        <w:t>eld</w:t>
      </w:r>
      <w:r w:rsidR="00F12C29" w:rsidRPr="00F506E0">
        <w:rPr>
          <w:rFonts w:ascii="Times New Roman" w:hAnsi="Times New Roman" w:cs="Times New Roman"/>
          <w:sz w:val="24"/>
          <w:szCs w:val="24"/>
        </w:rPr>
        <w:t>er’s person’s</w:t>
      </w:r>
      <w:r w:rsidRPr="00F506E0">
        <w:rPr>
          <w:rFonts w:ascii="Times New Roman" w:hAnsi="Times New Roman" w:cs="Times New Roman"/>
          <w:sz w:val="24"/>
          <w:szCs w:val="24"/>
        </w:rPr>
        <w:t xml:space="preserve"> picture. </w:t>
      </w:r>
      <w:r w:rsidR="00F12C29" w:rsidRPr="00F506E0">
        <w:rPr>
          <w:rFonts w:ascii="Times New Roman" w:hAnsi="Times New Roman" w:cs="Times New Roman"/>
          <w:sz w:val="24"/>
          <w:szCs w:val="24"/>
        </w:rPr>
        <w:t xml:space="preserve"> Must show the elder person implementing and completing the project, step by step.</w:t>
      </w:r>
    </w:p>
    <w:p w14:paraId="56B414DA" w14:textId="77777777" w:rsidR="00F40DE0" w:rsidRPr="00F506E0" w:rsidRDefault="00F40DE0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If you are selected, you will be notified by phone and or email on or before Activity Professionals Week. </w:t>
      </w:r>
    </w:p>
    <w:p w14:paraId="245AAF07" w14:textId="3E685D9B" w:rsidR="008727FD" w:rsidRPr="00F506E0" w:rsidRDefault="000E2D3F" w:rsidP="002867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ust incorporate the 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Dr. Cameron Camp </w:t>
      </w:r>
      <w:r w:rsidRPr="00F506E0">
        <w:rPr>
          <w:rFonts w:ascii="Times New Roman" w:hAnsi="Times New Roman" w:cs="Times New Roman"/>
          <w:sz w:val="24"/>
          <w:szCs w:val="24"/>
        </w:rPr>
        <w:t>Montessori principles.</w:t>
      </w:r>
    </w:p>
    <w:p w14:paraId="64A8CEAE" w14:textId="77777777" w:rsidR="00F40DE0" w:rsidRPr="00F506E0" w:rsidRDefault="00F40DE0">
      <w:pPr>
        <w:rPr>
          <w:rFonts w:ascii="Times New Roman" w:hAnsi="Times New Roman" w:cs="Times New Roman"/>
          <w:sz w:val="24"/>
          <w:szCs w:val="24"/>
        </w:rPr>
      </w:pPr>
    </w:p>
    <w:p w14:paraId="15B75F56" w14:textId="77C2CABE" w:rsidR="000E2D3F" w:rsidRPr="0091027C" w:rsidRDefault="000E2D3F">
      <w:pPr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F506E0">
        <w:rPr>
          <w:rFonts w:ascii="Times New Roman" w:hAnsi="Times New Roman" w:cs="Times New Roman"/>
          <w:b/>
          <w:sz w:val="24"/>
          <w:szCs w:val="24"/>
          <w:u w:val="single"/>
        </w:rPr>
        <w:t>Montessori Principles</w:t>
      </w:r>
      <w:r w:rsidR="008727FD" w:rsidRPr="00F506E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1027C">
        <w:rPr>
          <w:rFonts w:ascii="Georgia" w:hAnsi="Georgia"/>
          <w:i/>
          <w:iCs/>
          <w:color w:val="403F42"/>
          <w:shd w:val="clear" w:color="auto" w:fill="FFFFFF"/>
        </w:rPr>
        <w:br/>
      </w:r>
      <w:r w:rsidR="0091027C" w:rsidRPr="0091027C">
        <w:rPr>
          <w:rFonts w:ascii="Times New Roman" w:hAnsi="Times New Roman" w:cs="Times New Roman"/>
          <w:i/>
          <w:iCs/>
          <w:color w:val="403F42"/>
          <w:sz w:val="24"/>
          <w:szCs w:val="24"/>
          <w:shd w:val="clear" w:color="auto" w:fill="FFFFFF"/>
        </w:rPr>
        <w:t xml:space="preserve">From the book titled </w:t>
      </w:r>
      <w:hyperlink r:id="rId9" w:tgtFrame="_blank" w:history="1">
        <w:r w:rsidR="0091027C" w:rsidRPr="0091027C">
          <w:rPr>
            <w:rStyle w:val="Hyperlink"/>
            <w:rFonts w:ascii="Times New Roman" w:hAnsi="Times New Roman" w:cs="Times New Roman"/>
            <w:i/>
            <w:iCs/>
            <w:color w:val="48A199"/>
            <w:sz w:val="24"/>
            <w:szCs w:val="24"/>
            <w:shd w:val="clear" w:color="auto" w:fill="FFFFFF"/>
          </w:rPr>
          <w:t>Montessori–Based Activities for Persons with Dementia, Volume 1</w:t>
        </w:r>
      </w:hyperlink>
      <w:r w:rsidR="00951CD1" w:rsidRPr="0091027C">
        <w:rPr>
          <w:rFonts w:ascii="Times New Roman" w:hAnsi="Times New Roman" w:cs="Times New Roman"/>
          <w:i/>
          <w:sz w:val="24"/>
          <w:szCs w:val="24"/>
        </w:rPr>
        <w:t xml:space="preserve">, by </w:t>
      </w:r>
      <w:r w:rsidRPr="0091027C">
        <w:rPr>
          <w:rFonts w:ascii="Times New Roman" w:hAnsi="Times New Roman" w:cs="Times New Roman"/>
          <w:i/>
          <w:sz w:val="24"/>
          <w:szCs w:val="24"/>
        </w:rPr>
        <w:t>Dr. Cameron Camp PhD. Available on Amazon</w:t>
      </w:r>
      <w:r w:rsidR="00951CD1" w:rsidRPr="0091027C">
        <w:rPr>
          <w:rFonts w:ascii="Times New Roman" w:hAnsi="Times New Roman" w:cs="Times New Roman"/>
          <w:i/>
          <w:sz w:val="24"/>
          <w:szCs w:val="24"/>
        </w:rPr>
        <w:t xml:space="preserve"> and at</w:t>
      </w:r>
      <w:r w:rsidR="0091027C" w:rsidRPr="0091027C">
        <w:t xml:space="preserve"> </w:t>
      </w:r>
      <w:hyperlink r:id="rId10" w:tgtFrame="_blank" w:history="1">
        <w:r w:rsidR="0091027C">
          <w:rPr>
            <w:rStyle w:val="Hyperlink"/>
            <w:rFonts w:ascii="Georgia" w:hAnsi="Georgia"/>
            <w:i/>
            <w:iCs/>
            <w:color w:val="48A199"/>
            <w:shd w:val="clear" w:color="auto" w:fill="FFFFFF"/>
          </w:rPr>
          <w:t>cen4ard.com</w:t>
        </w:r>
      </w:hyperlink>
      <w:r w:rsidR="00951CD1" w:rsidRPr="0091027C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40080867" w14:textId="6FEA91E7" w:rsidR="000E2D3F" w:rsidRPr="00F506E0" w:rsidRDefault="000E2D3F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Use real life materials that are aesthetically pleasing</w:t>
      </w:r>
    </w:p>
    <w:p w14:paraId="332C86A0" w14:textId="0CC28E66" w:rsidR="000E2D3F" w:rsidRPr="00F506E0" w:rsidRDefault="000E2D3F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rogress from the simple to the complex</w:t>
      </w:r>
    </w:p>
    <w:p w14:paraId="1EDD9AB3" w14:textId="00A3CCDC" w:rsidR="000E2D3F" w:rsidRPr="00F506E0" w:rsidRDefault="000E2D3F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rogress from the concrete to the abstract</w:t>
      </w:r>
    </w:p>
    <w:p w14:paraId="26F6BC29" w14:textId="1280564D" w:rsidR="000E2D3F" w:rsidRPr="00F506E0" w:rsidRDefault="000E2D3F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Structure materials and procedures so participants will work from left to right and from top to bottom.</w:t>
      </w:r>
      <w:r w:rsidR="00C75DD0" w:rsidRPr="00F506E0">
        <w:rPr>
          <w:rFonts w:ascii="Times New Roman" w:hAnsi="Times New Roman" w:cs="Times New Roman"/>
          <w:sz w:val="24"/>
          <w:szCs w:val="24"/>
        </w:rPr>
        <w:t xml:space="preserve"> These patterns parallel eye and head movements associated with reading in western culture.</w:t>
      </w:r>
    </w:p>
    <w:p w14:paraId="512B111C" w14:textId="1A349D8D" w:rsidR="000E2D3F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rrange materials in order from largest to smallest, and from most to least.</w:t>
      </w:r>
    </w:p>
    <w:p w14:paraId="04A3C7CC" w14:textId="55D7B3FF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llow learning to progress in sequence.</w:t>
      </w:r>
    </w:p>
    <w:p w14:paraId="4F211DFE" w14:textId="0CB31372" w:rsidR="00C75DD0" w:rsidRPr="00F506E0" w:rsidRDefault="00C75DD0" w:rsidP="00C75D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Ideally, this occurs through observation, followed by recognition and then through recall or demonstration.</w:t>
      </w:r>
    </w:p>
    <w:p w14:paraId="2290FC5F" w14:textId="511B85F1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Brea</w:t>
      </w:r>
      <w:r w:rsidR="00340DB2">
        <w:rPr>
          <w:rFonts w:ascii="Times New Roman" w:hAnsi="Times New Roman" w:cs="Times New Roman"/>
          <w:sz w:val="24"/>
          <w:szCs w:val="24"/>
        </w:rPr>
        <w:t>k</w:t>
      </w:r>
      <w:r w:rsidRPr="00F506E0">
        <w:rPr>
          <w:rFonts w:ascii="Times New Roman" w:hAnsi="Times New Roman" w:cs="Times New Roman"/>
          <w:sz w:val="24"/>
          <w:szCs w:val="24"/>
        </w:rPr>
        <w:t xml:space="preserve"> down activities into component parts and practice one component at a time.</w:t>
      </w:r>
    </w:p>
    <w:p w14:paraId="20C411F6" w14:textId="33BBD748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Ensure that participants have the physical and cognitive capability to manipulate materials and understand what is required to accomplish the task.</w:t>
      </w:r>
    </w:p>
    <w:p w14:paraId="06592CF4" w14:textId="6DCFE4CA" w:rsidR="00C75DD0" w:rsidRPr="00F506E0" w:rsidRDefault="00C75DD0" w:rsidP="00C75D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It is important to minimize the risk of failure and maximize the chance of success.</w:t>
      </w:r>
    </w:p>
    <w:p w14:paraId="4CA8A1CF" w14:textId="033F8B27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Use as little vocalization as possible when demonstrating activities</w:t>
      </w:r>
    </w:p>
    <w:p w14:paraId="37CA0B65" w14:textId="0636DBD8" w:rsidR="00C75DD0" w:rsidRPr="00F506E0" w:rsidRDefault="00C75DD0" w:rsidP="000E2D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Try to sit on the dominant-hand side of the participants. This makes it easier for them to receive materials handed to them.</w:t>
      </w:r>
    </w:p>
    <w:p w14:paraId="3EE790B6" w14:textId="7758D849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Match your speed of movement to the speed of the participants when presenting activities.</w:t>
      </w:r>
    </w:p>
    <w:p w14:paraId="04D12E40" w14:textId="43BA4D77" w:rsidR="00C75DD0" w:rsidRPr="00F506E0" w:rsidRDefault="00C75DD0" w:rsidP="00C75DD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lmost always use slow and deliberate movements, especially when demonstrating an activity.</w:t>
      </w:r>
    </w:p>
    <w:p w14:paraId="4F4DF43B" w14:textId="6C173CE3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Make the materials and activity self-correcting. </w:t>
      </w:r>
    </w:p>
    <w:p w14:paraId="5287BDDC" w14:textId="485A7AF3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Have the participants create something that can be used when ever possible. Folding paper can lead to creating figures such as those used in Origami. A melon scoop can lead to melon balls.</w:t>
      </w:r>
    </w:p>
    <w:p w14:paraId="522B925F" w14:textId="4AE3F0BB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Adapt the environment to the needs of the participants.</w:t>
      </w:r>
    </w:p>
    <w:p w14:paraId="25970F53" w14:textId="28B661A6" w:rsidR="00C75DD0" w:rsidRPr="00F506E0" w:rsidRDefault="00C75DD0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Whenever possible</w:t>
      </w:r>
      <w:r w:rsidR="008727FD" w:rsidRPr="00F506E0">
        <w:rPr>
          <w:rFonts w:ascii="Times New Roman" w:hAnsi="Times New Roman" w:cs="Times New Roman"/>
          <w:sz w:val="24"/>
          <w:szCs w:val="24"/>
        </w:rPr>
        <w:t xml:space="preserve">, let the participant select the activities they will work with. </w:t>
      </w:r>
    </w:p>
    <w:p w14:paraId="2AA50AF2" w14:textId="0CD8FC20" w:rsidR="008727FD" w:rsidRPr="00F506E0" w:rsidRDefault="008727FD" w:rsidP="00C75D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Accommodate for vision problems associated with aging and dementia. </w:t>
      </w:r>
    </w:p>
    <w:p w14:paraId="5BAD73DE" w14:textId="7566CB74" w:rsidR="00951CD1" w:rsidRPr="00F506E0" w:rsidRDefault="008727FD" w:rsidP="00F506E0">
      <w:p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>Copyright protected: Do not copy without the expressed permission of Dr. Cameron Camp.</w:t>
      </w:r>
      <w:r w:rsidR="00951CD1" w:rsidRPr="00F506E0">
        <w:rPr>
          <w:rFonts w:ascii="Times New Roman" w:hAnsi="Times New Roman" w:cs="Times New Roman"/>
          <w:b/>
          <w:bCs/>
          <w:i/>
          <w:sz w:val="24"/>
          <w:szCs w:val="24"/>
        </w:rPr>
        <w:br w:type="page"/>
      </w:r>
    </w:p>
    <w:p w14:paraId="29B3AF2A" w14:textId="77777777" w:rsidR="00F506E0" w:rsidRDefault="00F12C29" w:rsidP="00F506E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6723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ernational Council of Certified Dementia Practitioners and</w:t>
      </w:r>
      <w:r w:rsidR="00F506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AE69990" w14:textId="2F3F47D6" w:rsidR="00F12C29" w:rsidRPr="00286723" w:rsidRDefault="00F12C29" w:rsidP="00F506E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6723">
        <w:rPr>
          <w:rFonts w:ascii="Times New Roman" w:hAnsi="Times New Roman" w:cs="Times New Roman"/>
          <w:b/>
          <w:bCs/>
          <w:sz w:val="24"/>
          <w:szCs w:val="24"/>
        </w:rPr>
        <w:t xml:space="preserve">Center for Applied Research </w:t>
      </w:r>
      <w:r w:rsidR="008727FD" w:rsidRPr="00286723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286723">
        <w:rPr>
          <w:rFonts w:ascii="Times New Roman" w:hAnsi="Times New Roman" w:cs="Times New Roman"/>
          <w:b/>
          <w:bCs/>
          <w:sz w:val="24"/>
          <w:szCs w:val="24"/>
        </w:rPr>
        <w:t>n Dementia</w:t>
      </w:r>
    </w:p>
    <w:p w14:paraId="64E80DB2" w14:textId="17D72AC2" w:rsidR="00F506E0" w:rsidRPr="00F506E0" w:rsidRDefault="00F12C29" w:rsidP="00F506E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06E0">
        <w:rPr>
          <w:rFonts w:ascii="Times New Roman" w:hAnsi="Times New Roman" w:cs="Times New Roman"/>
          <w:b/>
          <w:sz w:val="24"/>
          <w:szCs w:val="24"/>
        </w:rPr>
        <w:t xml:space="preserve">National </w:t>
      </w:r>
      <w:r w:rsidR="003F3774" w:rsidRPr="00F506E0">
        <w:rPr>
          <w:rFonts w:ascii="Times New Roman" w:hAnsi="Times New Roman" w:cs="Times New Roman"/>
          <w:b/>
          <w:sz w:val="24"/>
          <w:szCs w:val="24"/>
        </w:rPr>
        <w:t>Activity Professionals Week</w:t>
      </w:r>
      <w:r w:rsidRPr="00F506E0">
        <w:rPr>
          <w:rFonts w:ascii="Times New Roman" w:hAnsi="Times New Roman" w:cs="Times New Roman"/>
          <w:b/>
          <w:sz w:val="24"/>
          <w:szCs w:val="24"/>
        </w:rPr>
        <w:t xml:space="preserve"> January 19</w:t>
      </w:r>
      <w:r w:rsidRPr="00F506E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F506E0">
        <w:rPr>
          <w:rFonts w:ascii="Times New Roman" w:hAnsi="Times New Roman" w:cs="Times New Roman"/>
          <w:b/>
          <w:sz w:val="24"/>
          <w:szCs w:val="24"/>
        </w:rPr>
        <w:t xml:space="preserve"> -25</w:t>
      </w:r>
      <w:r w:rsidRPr="00F506E0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F506E0">
        <w:rPr>
          <w:rFonts w:ascii="Times New Roman" w:hAnsi="Times New Roman" w:cs="Times New Roman"/>
          <w:b/>
          <w:sz w:val="24"/>
          <w:szCs w:val="24"/>
        </w:rPr>
        <w:t xml:space="preserve"> 2020</w:t>
      </w:r>
    </w:p>
    <w:p w14:paraId="49AA9AE4" w14:textId="340EAE0D" w:rsidR="003F3774" w:rsidRPr="00F506E0" w:rsidRDefault="003F3774" w:rsidP="00F506E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06E0">
        <w:rPr>
          <w:rFonts w:ascii="Times New Roman" w:hAnsi="Times New Roman" w:cs="Times New Roman"/>
          <w:b/>
          <w:sz w:val="24"/>
          <w:szCs w:val="24"/>
        </w:rPr>
        <w:t>Contest</w:t>
      </w:r>
      <w:r w:rsidR="00F12C29" w:rsidRPr="00F506E0">
        <w:rPr>
          <w:rFonts w:ascii="Times New Roman" w:hAnsi="Times New Roman" w:cs="Times New Roman"/>
          <w:b/>
          <w:sz w:val="24"/>
          <w:szCs w:val="24"/>
        </w:rPr>
        <w:t xml:space="preserve"> Submission Form</w:t>
      </w:r>
    </w:p>
    <w:p w14:paraId="0F0E8493" w14:textId="26FF6D7F" w:rsidR="008727FD" w:rsidRPr="00F506E0" w:rsidRDefault="008727FD">
      <w:pPr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>Use this for</w:t>
      </w:r>
      <w:r w:rsidR="00286723" w:rsidRPr="00F506E0">
        <w:rPr>
          <w:rFonts w:ascii="Times New Roman" w:hAnsi="Times New Roman" w:cs="Times New Roman"/>
          <w:i/>
          <w:sz w:val="24"/>
          <w:szCs w:val="24"/>
        </w:rPr>
        <w:t>m</w:t>
      </w:r>
      <w:r w:rsidR="00CB458B" w:rsidRPr="00F506E0">
        <w:rPr>
          <w:rFonts w:ascii="Times New Roman" w:hAnsi="Times New Roman" w:cs="Times New Roman"/>
          <w:i/>
          <w:sz w:val="24"/>
          <w:szCs w:val="24"/>
        </w:rPr>
        <w:t>at</w:t>
      </w:r>
      <w:r w:rsidRPr="00F506E0">
        <w:rPr>
          <w:rFonts w:ascii="Times New Roman" w:hAnsi="Times New Roman" w:cs="Times New Roman"/>
          <w:i/>
          <w:sz w:val="24"/>
          <w:szCs w:val="24"/>
        </w:rPr>
        <w:t xml:space="preserve"> to type your answers.</w:t>
      </w:r>
      <w:r w:rsidR="00035076" w:rsidRPr="00F506E0">
        <w:rPr>
          <w:rFonts w:ascii="Times New Roman" w:hAnsi="Times New Roman" w:cs="Times New Roman"/>
          <w:i/>
          <w:sz w:val="24"/>
          <w:szCs w:val="24"/>
        </w:rPr>
        <w:t xml:space="preserve"> Please follow exact format in this order.</w:t>
      </w:r>
    </w:p>
    <w:p w14:paraId="7ABA8760" w14:textId="77777777" w:rsidR="00F506E0" w:rsidRPr="00F506E0" w:rsidRDefault="00F506E0">
      <w:pPr>
        <w:rPr>
          <w:rFonts w:ascii="Times New Roman" w:hAnsi="Times New Roman" w:cs="Times New Roman"/>
          <w:sz w:val="24"/>
          <w:szCs w:val="24"/>
        </w:rPr>
      </w:pPr>
    </w:p>
    <w:p w14:paraId="3392A8FB" w14:textId="527E693E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Date: _________________</w:t>
      </w:r>
      <w:r w:rsidR="00F40DE0" w:rsidRPr="00F506E0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3592695E" w14:textId="5439E22F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Your Name: ___________________________________________________________________</w:t>
      </w:r>
    </w:p>
    <w:p w14:paraId="1315C523" w14:textId="5F0138CE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Credentials: (i</w:t>
      </w:r>
      <w:r w:rsidR="008727FD" w:rsidRPr="00F506E0">
        <w:rPr>
          <w:rFonts w:ascii="Times New Roman" w:hAnsi="Times New Roman" w:cs="Times New Roman"/>
          <w:sz w:val="24"/>
          <w:szCs w:val="24"/>
        </w:rPr>
        <w:t>.</w:t>
      </w:r>
      <w:r w:rsidRPr="00F506E0">
        <w:rPr>
          <w:rFonts w:ascii="Times New Roman" w:hAnsi="Times New Roman" w:cs="Times New Roman"/>
          <w:sz w:val="24"/>
          <w:szCs w:val="24"/>
        </w:rPr>
        <w:t>e</w:t>
      </w:r>
      <w:r w:rsidR="008727FD" w:rsidRPr="00F506E0">
        <w:rPr>
          <w:rFonts w:ascii="Times New Roman" w:hAnsi="Times New Roman" w:cs="Times New Roman"/>
          <w:sz w:val="24"/>
          <w:szCs w:val="24"/>
        </w:rPr>
        <w:t>.,</w:t>
      </w:r>
      <w:r w:rsidRPr="00F506E0">
        <w:rPr>
          <w:rFonts w:ascii="Times New Roman" w:hAnsi="Times New Roman" w:cs="Times New Roman"/>
          <w:sz w:val="24"/>
          <w:szCs w:val="24"/>
        </w:rPr>
        <w:t xml:space="preserve"> CMDCP ADC)</w:t>
      </w:r>
      <w:r w:rsidR="00035076" w:rsidRPr="00F506E0">
        <w:rPr>
          <w:rFonts w:ascii="Times New Roman" w:hAnsi="Times New Roman" w:cs="Times New Roman"/>
          <w:sz w:val="24"/>
          <w:szCs w:val="24"/>
        </w:rPr>
        <w:t xml:space="preserve"> </w:t>
      </w:r>
      <w:r w:rsidRPr="00F506E0">
        <w:rPr>
          <w:rFonts w:ascii="Times New Roman" w:hAnsi="Times New Roman" w:cs="Times New Roman"/>
          <w:sz w:val="24"/>
          <w:szCs w:val="24"/>
        </w:rPr>
        <w:t>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  <w:r w:rsidRPr="00F506E0">
        <w:rPr>
          <w:rFonts w:ascii="Times New Roman" w:hAnsi="Times New Roman" w:cs="Times New Roman"/>
          <w:sz w:val="24"/>
          <w:szCs w:val="24"/>
        </w:rPr>
        <w:t>_______________</w:t>
      </w:r>
    </w:p>
    <w:p w14:paraId="08877073" w14:textId="3CE70393" w:rsidR="008727FD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osition: ______________________________________________________________________</w:t>
      </w:r>
    </w:p>
    <w:p w14:paraId="6E079273" w14:textId="29A5F824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Name of Company: _____________________________________________________________</w:t>
      </w:r>
    </w:p>
    <w:p w14:paraId="6DA74B07" w14:textId="4DE65F15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Email: ____________________________________ Phone number: _______________________</w:t>
      </w:r>
    </w:p>
    <w:p w14:paraId="5905FF9F" w14:textId="75ECAD6E" w:rsidR="002D66A7" w:rsidRPr="00F506E0" w:rsidRDefault="002D66A7" w:rsidP="002D66A7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Administrator’s signature required: </w:t>
      </w:r>
      <w:r w:rsidR="00F506E0">
        <w:rPr>
          <w:rFonts w:ascii="Times New Roman" w:hAnsi="Times New Roman" w:cs="Times New Roman"/>
          <w:sz w:val="24"/>
          <w:szCs w:val="24"/>
        </w:rPr>
        <w:t>_</w:t>
      </w:r>
      <w:r w:rsidRPr="00F506E0">
        <w:rPr>
          <w:rFonts w:ascii="Times New Roman" w:hAnsi="Times New Roman" w:cs="Times New Roman"/>
          <w:sz w:val="24"/>
          <w:szCs w:val="24"/>
        </w:rPr>
        <w:t>________________________________ Date: __________</w:t>
      </w:r>
    </w:p>
    <w:p w14:paraId="7198A9DC" w14:textId="3044BCFA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How long have you worked in </w:t>
      </w:r>
      <w:r w:rsidR="008727FD" w:rsidRPr="00F506E0">
        <w:rPr>
          <w:rFonts w:ascii="Times New Roman" w:hAnsi="Times New Roman" w:cs="Times New Roman"/>
          <w:sz w:val="24"/>
          <w:szCs w:val="24"/>
        </w:rPr>
        <w:t xml:space="preserve">the </w:t>
      </w:r>
      <w:r w:rsidRPr="00F506E0">
        <w:rPr>
          <w:rFonts w:ascii="Times New Roman" w:hAnsi="Times New Roman" w:cs="Times New Roman"/>
          <w:sz w:val="24"/>
          <w:szCs w:val="24"/>
        </w:rPr>
        <w:t>activities</w:t>
      </w:r>
      <w:r w:rsidR="00F12C29" w:rsidRPr="00F506E0">
        <w:rPr>
          <w:rFonts w:ascii="Times New Roman" w:hAnsi="Times New Roman" w:cs="Times New Roman"/>
          <w:sz w:val="24"/>
          <w:szCs w:val="24"/>
        </w:rPr>
        <w:t xml:space="preserve"> field</w:t>
      </w:r>
      <w:r w:rsidRPr="00F506E0">
        <w:rPr>
          <w:rFonts w:ascii="Times New Roman" w:hAnsi="Times New Roman" w:cs="Times New Roman"/>
          <w:sz w:val="24"/>
          <w:szCs w:val="24"/>
        </w:rPr>
        <w:t xml:space="preserve"> or Therapeutic Recreation</w:t>
      </w:r>
      <w:r w:rsidR="00F12C29" w:rsidRPr="00F506E0">
        <w:rPr>
          <w:rFonts w:ascii="Times New Roman" w:hAnsi="Times New Roman" w:cs="Times New Roman"/>
          <w:sz w:val="24"/>
          <w:szCs w:val="24"/>
        </w:rPr>
        <w:t xml:space="preserve">? </w:t>
      </w:r>
      <w:r w:rsidRPr="00F506E0">
        <w:rPr>
          <w:rFonts w:ascii="Times New Roman" w:hAnsi="Times New Roman" w:cs="Times New Roman"/>
          <w:sz w:val="24"/>
          <w:szCs w:val="24"/>
        </w:rPr>
        <w:t>________________</w:t>
      </w:r>
    </w:p>
    <w:p w14:paraId="0B51E14C" w14:textId="173DE458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I understand that my submission will not be returned and becomes the property of ICCDP and CARD and may be featured in a book, article, social media, web site</w:t>
      </w:r>
      <w:r w:rsidR="00F12C29" w:rsidRPr="00F506E0">
        <w:rPr>
          <w:rFonts w:ascii="Times New Roman" w:hAnsi="Times New Roman" w:cs="Times New Roman"/>
          <w:sz w:val="24"/>
          <w:szCs w:val="24"/>
        </w:rPr>
        <w:t>. Initial: _______________</w:t>
      </w:r>
    </w:p>
    <w:p w14:paraId="45F39BF6" w14:textId="527CA867" w:rsidR="002D66A7" w:rsidRDefault="00035076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Why did you choose the Activity </w:t>
      </w:r>
      <w:r w:rsidR="002D66A7" w:rsidRPr="00F506E0">
        <w:rPr>
          <w:rFonts w:ascii="Times New Roman" w:hAnsi="Times New Roman" w:cs="Times New Roman"/>
          <w:sz w:val="24"/>
          <w:szCs w:val="24"/>
        </w:rPr>
        <w:t>Professional or</w:t>
      </w:r>
      <w:r w:rsidRPr="00F506E0">
        <w:rPr>
          <w:rFonts w:ascii="Times New Roman" w:hAnsi="Times New Roman" w:cs="Times New Roman"/>
          <w:sz w:val="24"/>
          <w:szCs w:val="24"/>
        </w:rPr>
        <w:t xml:space="preserve"> Therapeutic Recreation field?</w:t>
      </w:r>
      <w:r w:rsidR="00F506E0">
        <w:rPr>
          <w:rFonts w:ascii="Times New Roman" w:hAnsi="Times New Roman" w:cs="Times New Roman"/>
          <w:sz w:val="24"/>
          <w:szCs w:val="24"/>
        </w:rPr>
        <w:t xml:space="preserve"> (</w:t>
      </w:r>
      <w:r w:rsidR="002D66A7" w:rsidRPr="00F506E0">
        <w:rPr>
          <w:rFonts w:ascii="Times New Roman" w:hAnsi="Times New Roman" w:cs="Times New Roman"/>
          <w:sz w:val="24"/>
          <w:szCs w:val="24"/>
        </w:rPr>
        <w:t>One paragraph</w:t>
      </w:r>
      <w:r w:rsidR="00F506E0">
        <w:rPr>
          <w:rFonts w:ascii="Times New Roman" w:hAnsi="Times New Roman" w:cs="Times New Roman"/>
          <w:sz w:val="24"/>
          <w:szCs w:val="24"/>
        </w:rPr>
        <w:t>)</w:t>
      </w:r>
    </w:p>
    <w:p w14:paraId="3E72A134" w14:textId="698DCE84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Name of Project: _______________________________________________________________</w:t>
      </w:r>
    </w:p>
    <w:p w14:paraId="7814BA59" w14:textId="40A8DA76" w:rsidR="00431A70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I state that this </w:t>
      </w:r>
      <w:r w:rsidR="008727FD" w:rsidRPr="00F506E0">
        <w:rPr>
          <w:rFonts w:ascii="Times New Roman" w:hAnsi="Times New Roman" w:cs="Times New Roman"/>
          <w:sz w:val="24"/>
          <w:szCs w:val="24"/>
        </w:rPr>
        <w:t>submission i</w:t>
      </w:r>
      <w:r w:rsidRPr="00F506E0">
        <w:rPr>
          <w:rFonts w:ascii="Times New Roman" w:hAnsi="Times New Roman" w:cs="Times New Roman"/>
          <w:sz w:val="24"/>
          <w:szCs w:val="24"/>
        </w:rPr>
        <w:t xml:space="preserve">s </w:t>
      </w:r>
      <w:r w:rsidR="00F12C29" w:rsidRPr="00F506E0">
        <w:rPr>
          <w:rFonts w:ascii="Times New Roman" w:hAnsi="Times New Roman" w:cs="Times New Roman"/>
          <w:sz w:val="24"/>
          <w:szCs w:val="24"/>
        </w:rPr>
        <w:t>my</w:t>
      </w:r>
      <w:r w:rsidRPr="00F506E0">
        <w:rPr>
          <w:rFonts w:ascii="Times New Roman" w:hAnsi="Times New Roman" w:cs="Times New Roman"/>
          <w:sz w:val="24"/>
          <w:szCs w:val="24"/>
        </w:rPr>
        <w:t xml:space="preserve"> original idea:  Sign 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</w:p>
    <w:p w14:paraId="16E82150" w14:textId="66DF4331" w:rsidR="00431A70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Supplies needed: ____________________________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</w:p>
    <w:p w14:paraId="1A8C79F3" w14:textId="4FB43631" w:rsidR="00431A70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Length of Activity: ______________________________________________________________</w:t>
      </w:r>
    </w:p>
    <w:p w14:paraId="456BB3D7" w14:textId="433DA58E" w:rsidR="003F3774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Cost for one person: __________________________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</w:p>
    <w:p w14:paraId="0C3F6881" w14:textId="2CE5DE6B" w:rsidR="00F12C29" w:rsidRPr="00F506E0" w:rsidRDefault="00F12C29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Directions: </w:t>
      </w:r>
      <w:r w:rsidR="008727FD" w:rsidRPr="00F506E0">
        <w:rPr>
          <w:rFonts w:ascii="Times New Roman" w:hAnsi="Times New Roman" w:cs="Times New Roman"/>
          <w:sz w:val="24"/>
          <w:szCs w:val="24"/>
        </w:rPr>
        <w:t>___________________</w:t>
      </w:r>
      <w:r w:rsidRPr="00F506E0">
        <w:rPr>
          <w:rFonts w:ascii="Times New Roman" w:hAnsi="Times New Roman" w:cs="Times New Roman"/>
          <w:sz w:val="24"/>
          <w:szCs w:val="24"/>
        </w:rPr>
        <w:t>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________________________</w:t>
      </w:r>
    </w:p>
    <w:p w14:paraId="53829796" w14:textId="6C19E8FA" w:rsidR="008727FD" w:rsidRPr="00F506E0" w:rsidRDefault="008727FD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6152272" w14:textId="1C0541F7" w:rsidR="008727FD" w:rsidRPr="00F506E0" w:rsidRDefault="008727FD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C66525C" w14:textId="66A5A8D7" w:rsidR="000E2D3F" w:rsidRPr="00F506E0" w:rsidRDefault="000E2D3F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Purpose: _____________________________________________________________________</w:t>
      </w:r>
      <w:r w:rsidR="008727FD" w:rsidRPr="00F506E0">
        <w:rPr>
          <w:rFonts w:ascii="Times New Roman" w:hAnsi="Times New Roman" w:cs="Times New Roman"/>
          <w:sz w:val="24"/>
          <w:szCs w:val="24"/>
        </w:rPr>
        <w:t>_</w:t>
      </w:r>
    </w:p>
    <w:p w14:paraId="06219D17" w14:textId="0CE5CEF4" w:rsidR="00F40DE0" w:rsidRPr="00F506E0" w:rsidRDefault="003F3774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Objectives: ____________________________________________________________________</w:t>
      </w:r>
    </w:p>
    <w:p w14:paraId="3FE6B7E6" w14:textId="28BD16EE" w:rsidR="008727FD" w:rsidRPr="00F506E0" w:rsidRDefault="008727FD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Length: No more than two pages.</w:t>
      </w:r>
    </w:p>
    <w:p w14:paraId="4E0F0F9D" w14:textId="207B93ED" w:rsidR="008727FD" w:rsidRPr="00F506E0" w:rsidRDefault="008727FD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>Explain how you followed the Montessori principles.</w:t>
      </w:r>
    </w:p>
    <w:p w14:paraId="00F7B872" w14:textId="61171860" w:rsidR="000E2D3F" w:rsidRPr="00F506E0" w:rsidRDefault="000E2D3F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Attach head shot of person submitting submission. </w:t>
      </w:r>
    </w:p>
    <w:p w14:paraId="601BB552" w14:textId="562C69ED" w:rsidR="00F12C29" w:rsidRPr="00F506E0" w:rsidRDefault="00F12C29">
      <w:pPr>
        <w:rPr>
          <w:rFonts w:ascii="Times New Roman" w:hAnsi="Times New Roman" w:cs="Times New Roman"/>
          <w:sz w:val="24"/>
          <w:szCs w:val="24"/>
        </w:rPr>
      </w:pPr>
      <w:r w:rsidRPr="00F506E0">
        <w:rPr>
          <w:rFonts w:ascii="Times New Roman" w:hAnsi="Times New Roman" w:cs="Times New Roman"/>
          <w:sz w:val="24"/>
          <w:szCs w:val="24"/>
        </w:rPr>
        <w:t xml:space="preserve">Attach pictures. Label all pictures </w:t>
      </w:r>
      <w:r w:rsidR="00E40536" w:rsidRPr="00F506E0">
        <w:rPr>
          <w:rFonts w:ascii="Times New Roman" w:hAnsi="Times New Roman" w:cs="Times New Roman"/>
          <w:sz w:val="24"/>
          <w:szCs w:val="24"/>
        </w:rPr>
        <w:t xml:space="preserve">from start to finish </w:t>
      </w:r>
      <w:r w:rsidRPr="00F506E0">
        <w:rPr>
          <w:rFonts w:ascii="Times New Roman" w:hAnsi="Times New Roman" w:cs="Times New Roman"/>
          <w:sz w:val="24"/>
          <w:szCs w:val="24"/>
        </w:rPr>
        <w:t xml:space="preserve">with names and identifying information. </w:t>
      </w:r>
    </w:p>
    <w:p w14:paraId="00E889E9" w14:textId="73FF56D4" w:rsidR="002D66A7" w:rsidRPr="00F506E0" w:rsidRDefault="002D66A7" w:rsidP="002D66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B30325" w14:textId="5495E161" w:rsidR="002D66A7" w:rsidRPr="00F506E0" w:rsidRDefault="002D66A7">
      <w:pPr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>When typing up your submission, follow this exact format.  No pictures or submissions will be returned.</w:t>
      </w:r>
    </w:p>
    <w:p w14:paraId="14F41704" w14:textId="4E319F15" w:rsidR="002D66A7" w:rsidRPr="00F506E0" w:rsidRDefault="002D66A7">
      <w:pPr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>Return this form (4 pages) with your submission. Signed and dated.  Initial all pages.</w:t>
      </w:r>
    </w:p>
    <w:p w14:paraId="194613E7" w14:textId="307631CD" w:rsidR="002D66A7" w:rsidRPr="00F506E0" w:rsidRDefault="002D66A7">
      <w:pPr>
        <w:rPr>
          <w:rFonts w:ascii="Times New Roman" w:hAnsi="Times New Roman" w:cs="Times New Roman"/>
          <w:i/>
          <w:sz w:val="24"/>
          <w:szCs w:val="24"/>
        </w:rPr>
      </w:pPr>
    </w:p>
    <w:p w14:paraId="416157BF" w14:textId="75B5ED49" w:rsidR="002D66A7" w:rsidRPr="00F506E0" w:rsidRDefault="002D66A7">
      <w:pPr>
        <w:rPr>
          <w:rFonts w:ascii="Times New Roman" w:hAnsi="Times New Roman" w:cs="Times New Roman"/>
          <w:i/>
          <w:sz w:val="24"/>
          <w:szCs w:val="24"/>
        </w:rPr>
      </w:pPr>
      <w:r w:rsidRPr="00F506E0">
        <w:rPr>
          <w:rFonts w:ascii="Times New Roman" w:hAnsi="Times New Roman" w:cs="Times New Roman"/>
          <w:i/>
          <w:sz w:val="24"/>
          <w:szCs w:val="24"/>
        </w:rPr>
        <w:t xml:space="preserve">Email submissions to: </w:t>
      </w:r>
      <w:hyperlink r:id="rId11" w:history="1">
        <w:r w:rsidR="00E85054" w:rsidRPr="00F506E0">
          <w:rPr>
            <w:rStyle w:val="Hyperlink"/>
            <w:rFonts w:ascii="Times New Roman" w:hAnsi="Times New Roman" w:cs="Times New Roman"/>
            <w:sz w:val="24"/>
            <w:szCs w:val="24"/>
          </w:rPr>
          <w:t>iccdpcorporate@iccdp.net</w:t>
        </w:r>
      </w:hyperlink>
    </w:p>
    <w:p w14:paraId="4BCC5FC8" w14:textId="77777777" w:rsidR="002D66A7" w:rsidRPr="00F506E0" w:rsidRDefault="002D66A7">
      <w:pPr>
        <w:rPr>
          <w:rFonts w:ascii="Times New Roman" w:hAnsi="Times New Roman" w:cs="Times New Roman"/>
          <w:sz w:val="24"/>
          <w:szCs w:val="24"/>
        </w:rPr>
      </w:pPr>
    </w:p>
    <w:sectPr w:rsidR="002D66A7" w:rsidRPr="00F506E0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3ED03" w14:textId="77777777" w:rsidR="00E25FA7" w:rsidRDefault="00E25FA7" w:rsidP="00F12C29">
      <w:pPr>
        <w:spacing w:after="0" w:line="240" w:lineRule="auto"/>
      </w:pPr>
      <w:r>
        <w:separator/>
      </w:r>
    </w:p>
  </w:endnote>
  <w:endnote w:type="continuationSeparator" w:id="0">
    <w:p w14:paraId="401B630C" w14:textId="77777777" w:rsidR="00E25FA7" w:rsidRDefault="00E25FA7" w:rsidP="00F12C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35817" w14:textId="77777777" w:rsidR="00F12C29" w:rsidRDefault="00F12C29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3484B867" w14:textId="77777777" w:rsidR="00F12C29" w:rsidRDefault="00F12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9D184" w14:textId="77777777" w:rsidR="00E25FA7" w:rsidRDefault="00E25FA7" w:rsidP="00F12C29">
      <w:pPr>
        <w:spacing w:after="0" w:line="240" w:lineRule="auto"/>
      </w:pPr>
      <w:r>
        <w:separator/>
      </w:r>
    </w:p>
  </w:footnote>
  <w:footnote w:type="continuationSeparator" w:id="0">
    <w:p w14:paraId="4D0E7528" w14:textId="77777777" w:rsidR="00E25FA7" w:rsidRDefault="00E25FA7" w:rsidP="00F12C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57E4B"/>
    <w:multiLevelType w:val="hybridMultilevel"/>
    <w:tmpl w:val="91946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2752C"/>
    <w:multiLevelType w:val="hybridMultilevel"/>
    <w:tmpl w:val="B8AE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DO0MDU1NzMwsjBV0lEKTi0uzszPAykwqQUAUtW12iwAAAA="/>
  </w:docVars>
  <w:rsids>
    <w:rsidRoot w:val="00431A70"/>
    <w:rsid w:val="00035076"/>
    <w:rsid w:val="00065B08"/>
    <w:rsid w:val="000E2D3F"/>
    <w:rsid w:val="00286723"/>
    <w:rsid w:val="002D4F31"/>
    <w:rsid w:val="002D66A7"/>
    <w:rsid w:val="00340DB2"/>
    <w:rsid w:val="003D21FA"/>
    <w:rsid w:val="003F3774"/>
    <w:rsid w:val="00431A70"/>
    <w:rsid w:val="004B7EE9"/>
    <w:rsid w:val="006C4AF5"/>
    <w:rsid w:val="008727FD"/>
    <w:rsid w:val="008C036F"/>
    <w:rsid w:val="008D2B21"/>
    <w:rsid w:val="0091027C"/>
    <w:rsid w:val="00951CD1"/>
    <w:rsid w:val="00B55A30"/>
    <w:rsid w:val="00C75DD0"/>
    <w:rsid w:val="00C92E7A"/>
    <w:rsid w:val="00CB458B"/>
    <w:rsid w:val="00DB750A"/>
    <w:rsid w:val="00E25FA7"/>
    <w:rsid w:val="00E32E7F"/>
    <w:rsid w:val="00E40536"/>
    <w:rsid w:val="00E564C6"/>
    <w:rsid w:val="00E85054"/>
    <w:rsid w:val="00F12C29"/>
    <w:rsid w:val="00F40DE0"/>
    <w:rsid w:val="00F506E0"/>
    <w:rsid w:val="00FB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CEB34"/>
  <w15:chartTrackingRefBased/>
  <w15:docId w15:val="{9FF6C408-D87D-4E6B-AC43-8BD8FE4B6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1A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1A7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2C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C29"/>
  </w:style>
  <w:style w:type="paragraph" w:styleId="Footer">
    <w:name w:val="footer"/>
    <w:basedOn w:val="Normal"/>
    <w:link w:val="FooterChar"/>
    <w:uiPriority w:val="99"/>
    <w:unhideWhenUsed/>
    <w:rsid w:val="00F12C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C29"/>
  </w:style>
  <w:style w:type="paragraph" w:styleId="ListParagraph">
    <w:name w:val="List Paragraph"/>
    <w:basedOn w:val="Normal"/>
    <w:uiPriority w:val="34"/>
    <w:qFormat/>
    <w:rsid w:val="000E2D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cdp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ccdpcorporate@iccdp.net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ccdpcorporate@iccdp.ne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cen4ard.com/product-category/books-manua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en4ard.com/product/montessori-based-activities-for-persons-with-dementia-volume-1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0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NCCDP</dc:creator>
  <cp:keywords/>
  <dc:description/>
  <cp:lastModifiedBy>Sandra NCCDP</cp:lastModifiedBy>
  <cp:revision>2</cp:revision>
  <dcterms:created xsi:type="dcterms:W3CDTF">2019-10-22T17:00:00Z</dcterms:created>
  <dcterms:modified xsi:type="dcterms:W3CDTF">2019-10-22T17:00:00Z</dcterms:modified>
</cp:coreProperties>
</file>